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29694" w14:textId="77777777" w:rsidR="00AC1C80" w:rsidRDefault="00AC1C80" w:rsidP="00F52677">
      <w:pPr>
        <w:pStyle w:val="xxmsonormal"/>
        <w:spacing w:before="0" w:beforeAutospacing="0" w:after="0" w:afterAutospacing="0"/>
        <w:rPr>
          <w:rFonts w:ascii="&amp;quot" w:hAnsi="&amp;quot"/>
          <w:color w:val="201F1E"/>
        </w:rPr>
      </w:pPr>
    </w:p>
    <w:p w14:paraId="6EB7A7FF" w14:textId="3CC5A800" w:rsidR="00F52677" w:rsidRPr="00F02BFE" w:rsidRDefault="00F52677" w:rsidP="00F52677">
      <w:pPr>
        <w:pStyle w:val="xxmsonormal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F02BFE">
        <w:rPr>
          <w:rFonts w:asciiTheme="minorHAnsi" w:hAnsiTheme="minorHAnsi" w:cstheme="minorHAnsi"/>
          <w:color w:val="201F1E"/>
        </w:rPr>
        <w:t>Hi All,</w:t>
      </w:r>
    </w:p>
    <w:p w14:paraId="16B4C1C6" w14:textId="16C572C2" w:rsidR="00F52677" w:rsidRPr="00F02BFE" w:rsidRDefault="00F52677" w:rsidP="00F52677">
      <w:pPr>
        <w:pStyle w:val="xxmsonormal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F02BFE">
        <w:rPr>
          <w:rFonts w:asciiTheme="minorHAnsi" w:hAnsiTheme="minorHAnsi" w:cstheme="minorHAnsi"/>
          <w:color w:val="201F1E"/>
        </w:rPr>
        <w:t> </w:t>
      </w:r>
    </w:p>
    <w:p w14:paraId="2F7A7E34" w14:textId="50D1B226" w:rsidR="00F52677" w:rsidRPr="00F02BFE" w:rsidRDefault="00DB02F3" w:rsidP="00F52677">
      <w:pPr>
        <w:pStyle w:val="xxmsonormal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F02BFE">
        <w:rPr>
          <w:rFonts w:asciiTheme="minorHAnsi" w:hAnsiTheme="minorHAnsi" w:cstheme="minorHAnsi"/>
          <w:color w:val="201F1E"/>
        </w:rPr>
        <w:t>Coffee with the Provost</w:t>
      </w:r>
      <w:r w:rsidR="00C14CF4" w:rsidRPr="00F02BFE">
        <w:rPr>
          <w:rFonts w:asciiTheme="minorHAnsi" w:hAnsiTheme="minorHAnsi" w:cstheme="minorHAnsi"/>
          <w:color w:val="201F1E"/>
        </w:rPr>
        <w:t xml:space="preserve"> are an informal, </w:t>
      </w:r>
      <w:r w:rsidRPr="00F02BFE">
        <w:rPr>
          <w:rFonts w:asciiTheme="minorHAnsi" w:hAnsiTheme="minorHAnsi" w:cstheme="minorHAnsi"/>
          <w:color w:val="201F1E"/>
        </w:rPr>
        <w:t>in person</w:t>
      </w:r>
      <w:r w:rsidR="00C14CF4" w:rsidRPr="00F02BFE">
        <w:rPr>
          <w:rFonts w:asciiTheme="minorHAnsi" w:hAnsiTheme="minorHAnsi" w:cstheme="minorHAnsi"/>
          <w:color w:val="201F1E"/>
        </w:rPr>
        <w:t xml:space="preserve"> way to meet colleagues from across the college and to have the ear of the Provost’s Office in a small group setting. We will get acquainted and then discuss issues on everyone’s minds</w:t>
      </w:r>
      <w:r w:rsidRPr="00F02BFE">
        <w:rPr>
          <w:rFonts w:asciiTheme="minorHAnsi" w:hAnsiTheme="minorHAnsi" w:cstheme="minorHAnsi"/>
          <w:color w:val="201F1E"/>
        </w:rPr>
        <w:t>.</w:t>
      </w:r>
    </w:p>
    <w:p w14:paraId="0948705A" w14:textId="6AB4911B" w:rsidR="00F52677" w:rsidRPr="00F02BFE" w:rsidRDefault="00F52677" w:rsidP="00F52677">
      <w:pPr>
        <w:pStyle w:val="xxmsonormal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F02BFE">
        <w:rPr>
          <w:rFonts w:asciiTheme="minorHAnsi" w:hAnsiTheme="minorHAnsi" w:cstheme="minorHAnsi"/>
          <w:color w:val="201F1E"/>
        </w:rPr>
        <w:t> </w:t>
      </w:r>
    </w:p>
    <w:p w14:paraId="2DA26E80" w14:textId="6EA34476" w:rsidR="00F52677" w:rsidRPr="00F02BFE" w:rsidRDefault="00FF5858" w:rsidP="002D1E57">
      <w:pPr>
        <w:pStyle w:val="xxmsonormal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F02BFE">
        <w:rPr>
          <w:rFonts w:asciiTheme="minorHAnsi" w:hAnsiTheme="minorHAnsi" w:cstheme="minorHAnsi"/>
          <w:color w:val="201F1E"/>
        </w:rPr>
        <w:t>Come join us and have some coffee</w:t>
      </w:r>
      <w:r w:rsidR="00A973BF" w:rsidRPr="00F02BFE">
        <w:rPr>
          <w:rFonts w:asciiTheme="minorHAnsi" w:hAnsiTheme="minorHAnsi" w:cstheme="minorHAnsi"/>
          <w:color w:val="201F1E"/>
        </w:rPr>
        <w:t>:</w:t>
      </w:r>
    </w:p>
    <w:p w14:paraId="08865549" w14:textId="24829315" w:rsidR="00D76E3F" w:rsidRPr="00F02BFE" w:rsidRDefault="00D76E3F" w:rsidP="002D1E57">
      <w:pPr>
        <w:pStyle w:val="xxmsonormal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</w:p>
    <w:p w14:paraId="705E4E2D" w14:textId="79534D66" w:rsidR="00F02BFE" w:rsidRPr="00F02BFE" w:rsidRDefault="00F02BFE" w:rsidP="002D1E57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F02BFE">
        <w:rPr>
          <w:rFonts w:eastAsia="Times New Roman" w:cstheme="minorHAnsi"/>
          <w:sz w:val="24"/>
          <w:szCs w:val="24"/>
        </w:rPr>
        <w:t>T</w:t>
      </w:r>
      <w:r w:rsidR="006F25B9">
        <w:rPr>
          <w:rFonts w:eastAsia="Times New Roman" w:cstheme="minorHAnsi"/>
          <w:sz w:val="24"/>
          <w:szCs w:val="24"/>
        </w:rPr>
        <w:t>hur</w:t>
      </w:r>
      <w:r w:rsidRPr="00F02BFE">
        <w:rPr>
          <w:rFonts w:eastAsia="Times New Roman" w:cstheme="minorHAnsi"/>
          <w:sz w:val="24"/>
          <w:szCs w:val="24"/>
        </w:rPr>
        <w:t xml:space="preserve">sday, February </w:t>
      </w:r>
      <w:r w:rsidR="006F25B9">
        <w:rPr>
          <w:rFonts w:eastAsia="Times New Roman" w:cstheme="minorHAnsi"/>
          <w:sz w:val="24"/>
          <w:szCs w:val="24"/>
        </w:rPr>
        <w:t>1</w:t>
      </w:r>
      <w:r w:rsidRPr="00F02BFE">
        <w:rPr>
          <w:rFonts w:eastAsia="Times New Roman" w:cstheme="minorHAnsi"/>
          <w:sz w:val="24"/>
          <w:szCs w:val="24"/>
        </w:rPr>
        <w:t xml:space="preserve">, </w:t>
      </w:r>
      <w:r w:rsidR="006F25B9">
        <w:rPr>
          <w:rFonts w:eastAsia="Times New Roman" w:cstheme="minorHAnsi"/>
          <w:sz w:val="24"/>
          <w:szCs w:val="24"/>
        </w:rPr>
        <w:t>9</w:t>
      </w:r>
      <w:r w:rsidRPr="00F02BFE">
        <w:rPr>
          <w:rFonts w:eastAsia="Times New Roman" w:cstheme="minorHAnsi"/>
          <w:sz w:val="24"/>
          <w:szCs w:val="24"/>
        </w:rPr>
        <w:t>:00-</w:t>
      </w:r>
      <w:r w:rsidR="006F25B9">
        <w:rPr>
          <w:rFonts w:eastAsia="Times New Roman" w:cstheme="minorHAnsi"/>
          <w:sz w:val="24"/>
          <w:szCs w:val="24"/>
        </w:rPr>
        <w:t>10</w:t>
      </w:r>
      <w:r w:rsidRPr="00F02BFE">
        <w:rPr>
          <w:rFonts w:eastAsia="Times New Roman" w:cstheme="minorHAnsi"/>
          <w:sz w:val="24"/>
          <w:szCs w:val="24"/>
        </w:rPr>
        <w:t xml:space="preserve">:00 </w:t>
      </w:r>
      <w:r w:rsidR="006F25B9">
        <w:rPr>
          <w:rFonts w:eastAsia="Times New Roman" w:cstheme="minorHAnsi"/>
          <w:sz w:val="24"/>
          <w:szCs w:val="24"/>
        </w:rPr>
        <w:t>a</w:t>
      </w:r>
      <w:r w:rsidRPr="00F02BFE">
        <w:rPr>
          <w:rFonts w:eastAsia="Times New Roman" w:cstheme="minorHAnsi"/>
          <w:sz w:val="24"/>
          <w:szCs w:val="24"/>
        </w:rPr>
        <w:t xml:space="preserve">.m. Library </w:t>
      </w:r>
      <w:r w:rsidR="006F25B9">
        <w:rPr>
          <w:rFonts w:eastAsia="Times New Roman" w:cstheme="minorHAnsi"/>
          <w:sz w:val="24"/>
          <w:szCs w:val="24"/>
        </w:rPr>
        <w:t>NW Loggia</w:t>
      </w:r>
    </w:p>
    <w:p w14:paraId="6CEA11ED" w14:textId="3CD946C5" w:rsidR="00F02BFE" w:rsidRPr="00F02BFE" w:rsidRDefault="006F25B9" w:rsidP="002D1E57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u</w:t>
      </w:r>
      <w:r w:rsidR="00F02BFE" w:rsidRPr="00F02BFE">
        <w:rPr>
          <w:rFonts w:eastAsia="Times New Roman" w:cstheme="minorHAnsi"/>
          <w:sz w:val="24"/>
          <w:szCs w:val="24"/>
        </w:rPr>
        <w:t>esday, March 2</w:t>
      </w:r>
      <w:r>
        <w:rPr>
          <w:rFonts w:eastAsia="Times New Roman" w:cstheme="minorHAnsi"/>
          <w:sz w:val="24"/>
          <w:szCs w:val="24"/>
        </w:rPr>
        <w:t>6</w:t>
      </w:r>
      <w:r w:rsidR="00F02BFE" w:rsidRPr="00F02BFE">
        <w:rPr>
          <w:rFonts w:eastAsia="Times New Roman" w:cstheme="minorHAnsi"/>
          <w:sz w:val="24"/>
          <w:szCs w:val="24"/>
        </w:rPr>
        <w:t xml:space="preserve">, </w:t>
      </w:r>
      <w:r>
        <w:rPr>
          <w:rFonts w:eastAsia="Times New Roman" w:cstheme="minorHAnsi"/>
          <w:sz w:val="24"/>
          <w:szCs w:val="24"/>
        </w:rPr>
        <w:t>1</w:t>
      </w:r>
      <w:r w:rsidR="00F02BFE" w:rsidRPr="00F02BFE">
        <w:rPr>
          <w:rFonts w:eastAsia="Times New Roman" w:cstheme="minorHAnsi"/>
          <w:sz w:val="24"/>
          <w:szCs w:val="24"/>
        </w:rPr>
        <w:t>:00-</w:t>
      </w:r>
      <w:r>
        <w:rPr>
          <w:rFonts w:eastAsia="Times New Roman" w:cstheme="minorHAnsi"/>
          <w:sz w:val="24"/>
          <w:szCs w:val="24"/>
        </w:rPr>
        <w:t>2</w:t>
      </w:r>
      <w:r w:rsidR="00F02BFE" w:rsidRPr="00F02BFE">
        <w:rPr>
          <w:rFonts w:eastAsia="Times New Roman" w:cstheme="minorHAnsi"/>
          <w:sz w:val="24"/>
          <w:szCs w:val="24"/>
        </w:rPr>
        <w:t xml:space="preserve">:00 </w:t>
      </w:r>
      <w:r>
        <w:rPr>
          <w:rFonts w:eastAsia="Times New Roman" w:cstheme="minorHAnsi"/>
          <w:sz w:val="24"/>
          <w:szCs w:val="24"/>
        </w:rPr>
        <w:t>p</w:t>
      </w:r>
      <w:r w:rsidR="00F02BFE" w:rsidRPr="00F02BFE">
        <w:rPr>
          <w:rFonts w:eastAsia="Times New Roman" w:cstheme="minorHAnsi"/>
          <w:sz w:val="24"/>
          <w:szCs w:val="24"/>
        </w:rPr>
        <w:t xml:space="preserve">.m. Library </w:t>
      </w:r>
      <w:r>
        <w:rPr>
          <w:rFonts w:eastAsia="Times New Roman" w:cstheme="minorHAnsi"/>
          <w:sz w:val="24"/>
          <w:szCs w:val="24"/>
        </w:rPr>
        <w:t xml:space="preserve">NW </w:t>
      </w:r>
      <w:r w:rsidR="00F02BFE" w:rsidRPr="00F02BFE">
        <w:rPr>
          <w:rFonts w:eastAsia="Times New Roman" w:cstheme="minorHAnsi"/>
          <w:sz w:val="24"/>
          <w:szCs w:val="24"/>
        </w:rPr>
        <w:t>Loggia</w:t>
      </w:r>
    </w:p>
    <w:p w14:paraId="6ABE9B6B" w14:textId="3D350F74" w:rsidR="00F02BFE" w:rsidRPr="00F02BFE" w:rsidRDefault="00F02BFE" w:rsidP="002D1E57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F02BFE">
        <w:rPr>
          <w:rFonts w:eastAsia="Times New Roman" w:cstheme="minorHAnsi"/>
          <w:sz w:val="24"/>
          <w:szCs w:val="24"/>
        </w:rPr>
        <w:t xml:space="preserve">Tuesday, April </w:t>
      </w:r>
      <w:r w:rsidR="006F25B9">
        <w:rPr>
          <w:rFonts w:eastAsia="Times New Roman" w:cstheme="minorHAnsi"/>
          <w:sz w:val="24"/>
          <w:szCs w:val="24"/>
        </w:rPr>
        <w:t>25</w:t>
      </w:r>
      <w:r w:rsidRPr="00F02BFE">
        <w:rPr>
          <w:rFonts w:eastAsia="Times New Roman" w:cstheme="minorHAnsi"/>
          <w:sz w:val="24"/>
          <w:szCs w:val="24"/>
        </w:rPr>
        <w:t xml:space="preserve">, </w:t>
      </w:r>
      <w:r w:rsidR="006F25B9">
        <w:rPr>
          <w:rFonts w:eastAsia="Times New Roman" w:cstheme="minorHAnsi"/>
          <w:sz w:val="24"/>
          <w:szCs w:val="24"/>
        </w:rPr>
        <w:t>9</w:t>
      </w:r>
      <w:r w:rsidRPr="00F02BFE">
        <w:rPr>
          <w:rFonts w:eastAsia="Times New Roman" w:cstheme="minorHAnsi"/>
          <w:sz w:val="24"/>
          <w:szCs w:val="24"/>
        </w:rPr>
        <w:t>:</w:t>
      </w:r>
      <w:r w:rsidR="006F25B9">
        <w:rPr>
          <w:rFonts w:eastAsia="Times New Roman" w:cstheme="minorHAnsi"/>
          <w:sz w:val="24"/>
          <w:szCs w:val="24"/>
        </w:rPr>
        <w:t>0</w:t>
      </w:r>
      <w:r w:rsidRPr="00F02BFE">
        <w:rPr>
          <w:rFonts w:eastAsia="Times New Roman" w:cstheme="minorHAnsi"/>
          <w:sz w:val="24"/>
          <w:szCs w:val="24"/>
        </w:rPr>
        <w:t xml:space="preserve">0 – </w:t>
      </w:r>
      <w:r w:rsidR="006F25B9">
        <w:rPr>
          <w:rFonts w:eastAsia="Times New Roman" w:cstheme="minorHAnsi"/>
          <w:sz w:val="24"/>
          <w:szCs w:val="24"/>
        </w:rPr>
        <w:t>10</w:t>
      </w:r>
      <w:r w:rsidRPr="00F02BFE">
        <w:rPr>
          <w:rFonts w:eastAsia="Times New Roman" w:cstheme="minorHAnsi"/>
          <w:sz w:val="24"/>
          <w:szCs w:val="24"/>
        </w:rPr>
        <w:t>:</w:t>
      </w:r>
      <w:r w:rsidR="006F25B9">
        <w:rPr>
          <w:rFonts w:eastAsia="Times New Roman" w:cstheme="minorHAnsi"/>
          <w:sz w:val="24"/>
          <w:szCs w:val="24"/>
        </w:rPr>
        <w:t>0</w:t>
      </w:r>
      <w:r w:rsidRPr="00F02BFE">
        <w:rPr>
          <w:rFonts w:eastAsia="Times New Roman" w:cstheme="minorHAnsi"/>
          <w:sz w:val="24"/>
          <w:szCs w:val="24"/>
        </w:rPr>
        <w:t xml:space="preserve">0 </w:t>
      </w:r>
      <w:r w:rsidR="006F25B9">
        <w:rPr>
          <w:rFonts w:eastAsia="Times New Roman" w:cstheme="minorHAnsi"/>
          <w:sz w:val="24"/>
          <w:szCs w:val="24"/>
        </w:rPr>
        <w:t>a</w:t>
      </w:r>
      <w:r w:rsidRPr="00F02BFE">
        <w:rPr>
          <w:rFonts w:eastAsia="Times New Roman" w:cstheme="minorHAnsi"/>
          <w:sz w:val="24"/>
          <w:szCs w:val="24"/>
        </w:rPr>
        <w:t xml:space="preserve">.m. Library </w:t>
      </w:r>
      <w:r w:rsidR="006F25B9">
        <w:rPr>
          <w:rFonts w:eastAsia="Times New Roman" w:cstheme="minorHAnsi"/>
          <w:sz w:val="24"/>
          <w:szCs w:val="24"/>
        </w:rPr>
        <w:t>NW Loggia</w:t>
      </w:r>
    </w:p>
    <w:p w14:paraId="41DDFEF1" w14:textId="5F85AC05" w:rsidR="00F52677" w:rsidRPr="00F02BFE" w:rsidRDefault="00F10763" w:rsidP="00196517">
      <w:pPr>
        <w:shd w:val="clear" w:color="auto" w:fill="FFFFFF"/>
        <w:spacing w:after="0" w:line="240" w:lineRule="auto"/>
        <w:ind w:left="360"/>
        <w:rPr>
          <w:rFonts w:cstheme="minorHAnsi"/>
          <w:color w:val="201F1E"/>
          <w:sz w:val="24"/>
          <w:szCs w:val="24"/>
        </w:rPr>
      </w:pPr>
      <w:r w:rsidRPr="00F02BFE">
        <w:rPr>
          <w:rFonts w:eastAsia="Times New Roman" w:cstheme="minorHAnsi"/>
          <w:color w:val="201F1E"/>
          <w:sz w:val="24"/>
          <w:szCs w:val="24"/>
        </w:rPr>
        <w:tab/>
      </w:r>
    </w:p>
    <w:p w14:paraId="206E5474" w14:textId="5EBAA68C" w:rsidR="00F52677" w:rsidRPr="00F02BFE" w:rsidRDefault="00C14CF4" w:rsidP="00F52677">
      <w:pPr>
        <w:pStyle w:val="xxmsonormal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F02BFE">
        <w:rPr>
          <w:rFonts w:asciiTheme="minorHAnsi" w:hAnsiTheme="minorHAnsi" w:cstheme="minorHAnsi"/>
          <w:color w:val="201F1E"/>
        </w:rPr>
        <w:t xml:space="preserve">Please watch the website for changes, as we sometimes </w:t>
      </w:r>
      <w:proofErr w:type="gramStart"/>
      <w:r w:rsidRPr="00F02BFE">
        <w:rPr>
          <w:rFonts w:asciiTheme="minorHAnsi" w:hAnsiTheme="minorHAnsi" w:cstheme="minorHAnsi"/>
          <w:color w:val="201F1E"/>
        </w:rPr>
        <w:t>have to</w:t>
      </w:r>
      <w:proofErr w:type="gramEnd"/>
      <w:r w:rsidRPr="00F02BFE">
        <w:rPr>
          <w:rFonts w:asciiTheme="minorHAnsi" w:hAnsiTheme="minorHAnsi" w:cstheme="minorHAnsi"/>
          <w:color w:val="201F1E"/>
        </w:rPr>
        <w:t xml:space="preserve"> make adjustments as other commitments arise. </w:t>
      </w:r>
      <w:r w:rsidR="00F52677" w:rsidRPr="00F02BFE">
        <w:rPr>
          <w:rFonts w:asciiTheme="minorHAnsi" w:hAnsiTheme="minorHAnsi" w:cstheme="minorHAnsi"/>
          <w:color w:val="201F1E"/>
        </w:rPr>
        <w:t>I look forward to catching up!</w:t>
      </w:r>
    </w:p>
    <w:p w14:paraId="0DB0802D" w14:textId="588071DD" w:rsidR="003A2B06" w:rsidRPr="00F02BFE" w:rsidRDefault="00F52677" w:rsidP="00F52677">
      <w:pPr>
        <w:pStyle w:val="xxmsonormal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F02BFE">
        <w:rPr>
          <w:rFonts w:asciiTheme="minorHAnsi" w:hAnsiTheme="minorHAnsi" w:cstheme="minorHAnsi"/>
          <w:color w:val="201F1E"/>
        </w:rPr>
        <w:t> </w:t>
      </w:r>
    </w:p>
    <w:p w14:paraId="51AFE340" w14:textId="5FC80C8A" w:rsidR="005339D2" w:rsidRPr="00F02BFE" w:rsidRDefault="005339D2" w:rsidP="00F52677">
      <w:pPr>
        <w:pStyle w:val="xxmsonormal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F02BFE">
        <w:rPr>
          <w:rFonts w:asciiTheme="minorHAnsi" w:hAnsiTheme="minorHAnsi" w:cstheme="minorHAnsi"/>
          <w:color w:val="201F1E"/>
        </w:rPr>
        <w:t xml:space="preserve">Hope you </w:t>
      </w:r>
      <w:r w:rsidR="00D76E3F" w:rsidRPr="00F02BFE">
        <w:rPr>
          <w:rFonts w:asciiTheme="minorHAnsi" w:hAnsiTheme="minorHAnsi" w:cstheme="minorHAnsi"/>
          <w:color w:val="201F1E"/>
        </w:rPr>
        <w:t xml:space="preserve">will be able to </w:t>
      </w:r>
      <w:r w:rsidRPr="00F02BFE">
        <w:rPr>
          <w:rFonts w:asciiTheme="minorHAnsi" w:hAnsiTheme="minorHAnsi" w:cstheme="minorHAnsi"/>
          <w:color w:val="201F1E"/>
        </w:rPr>
        <w:t>attend</w:t>
      </w:r>
      <w:r w:rsidR="00653FEB" w:rsidRPr="00F02BFE">
        <w:rPr>
          <w:rFonts w:asciiTheme="minorHAnsi" w:hAnsiTheme="minorHAnsi" w:cstheme="minorHAnsi"/>
          <w:color w:val="201F1E"/>
        </w:rPr>
        <w:t xml:space="preserve"> this Spring 202</w:t>
      </w:r>
      <w:r w:rsidR="006F25B9">
        <w:rPr>
          <w:rFonts w:asciiTheme="minorHAnsi" w:hAnsiTheme="minorHAnsi" w:cstheme="minorHAnsi"/>
          <w:color w:val="201F1E"/>
        </w:rPr>
        <w:t>4</w:t>
      </w:r>
      <w:r w:rsidR="00653FEB" w:rsidRPr="00F02BFE">
        <w:rPr>
          <w:rFonts w:asciiTheme="minorHAnsi" w:hAnsiTheme="minorHAnsi" w:cstheme="minorHAnsi"/>
          <w:color w:val="201F1E"/>
        </w:rPr>
        <w:t xml:space="preserve"> semester.</w:t>
      </w:r>
    </w:p>
    <w:p w14:paraId="135C2E52" w14:textId="5269C074" w:rsidR="00653FEB" w:rsidRPr="00F02BFE" w:rsidRDefault="00653FEB" w:rsidP="00F52677">
      <w:pPr>
        <w:pStyle w:val="xxmsonormal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</w:p>
    <w:p w14:paraId="3E08F29D" w14:textId="2B62DA7E" w:rsidR="00653FEB" w:rsidRPr="00F02BFE" w:rsidRDefault="00653FEB" w:rsidP="00F52677">
      <w:pPr>
        <w:pStyle w:val="xxmsonormal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F02BFE">
        <w:rPr>
          <w:rFonts w:asciiTheme="minorHAnsi" w:hAnsiTheme="minorHAnsi" w:cstheme="minorHAnsi"/>
          <w:color w:val="201F1E"/>
        </w:rPr>
        <w:t>Tony</w:t>
      </w:r>
    </w:p>
    <w:p w14:paraId="6E86BB06" w14:textId="77777777" w:rsidR="00DB02F3" w:rsidRDefault="00DB02F3" w:rsidP="00F52677">
      <w:pPr>
        <w:pStyle w:val="xxmsonormal"/>
        <w:spacing w:before="0" w:beforeAutospacing="0" w:after="0" w:afterAutospacing="0"/>
        <w:rPr>
          <w:color w:val="201F1E"/>
        </w:rPr>
      </w:pPr>
    </w:p>
    <w:p w14:paraId="24464FFD" w14:textId="3F072507" w:rsidR="006F25B9" w:rsidRDefault="006F25B9" w:rsidP="006F25B9">
      <w:pPr>
        <w:pStyle w:val="xxmsonormal"/>
        <w:spacing w:before="0" w:beforeAutospacing="0" w:after="0" w:afterAutospacing="0"/>
        <w:jc w:val="center"/>
        <w:rPr>
          <w:color w:val="201F1E"/>
        </w:rPr>
      </w:pPr>
      <w:r w:rsidRPr="006F25B9">
        <w:rPr>
          <w:color w:val="201F1E"/>
        </w:rPr>
        <w:drawing>
          <wp:inline distT="0" distB="0" distL="0" distR="0" wp14:anchorId="102456DC" wp14:editId="0EEF5F15">
            <wp:extent cx="3990975" cy="35337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91540" cy="353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A7B73" w14:textId="77777777" w:rsidR="006F25B9" w:rsidRDefault="006F25B9" w:rsidP="00F52677">
      <w:pPr>
        <w:pStyle w:val="xxmsonormal"/>
        <w:spacing w:before="0" w:beforeAutospacing="0" w:after="0" w:afterAutospacing="0"/>
        <w:rPr>
          <w:color w:val="201F1E"/>
        </w:rPr>
      </w:pPr>
    </w:p>
    <w:p w14:paraId="4408A582" w14:textId="77777777" w:rsidR="006F25B9" w:rsidRDefault="006F25B9" w:rsidP="00F52677">
      <w:pPr>
        <w:pStyle w:val="xxmsonormal"/>
        <w:spacing w:before="0" w:beforeAutospacing="0" w:after="0" w:afterAutospacing="0"/>
        <w:rPr>
          <w:color w:val="201F1E"/>
        </w:rPr>
      </w:pPr>
    </w:p>
    <w:p w14:paraId="295A539C" w14:textId="77777777" w:rsidR="006F25B9" w:rsidRDefault="006F25B9" w:rsidP="00F52677">
      <w:pPr>
        <w:pStyle w:val="xxmsonormal"/>
        <w:spacing w:before="0" w:beforeAutospacing="0" w:after="0" w:afterAutospacing="0"/>
        <w:rPr>
          <w:color w:val="201F1E"/>
        </w:rPr>
      </w:pPr>
    </w:p>
    <w:p w14:paraId="0CCF3033" w14:textId="0A4DE1E4" w:rsidR="00DD4C0E" w:rsidRDefault="00DD4C0E" w:rsidP="006F25B9">
      <w:pPr>
        <w:pStyle w:val="xxmsonormal"/>
        <w:spacing w:before="0" w:beforeAutospacing="0" w:after="0" w:afterAutospacing="0"/>
        <w:jc w:val="center"/>
      </w:pPr>
      <w:r>
        <w:rPr>
          <w:noProof/>
        </w:rPr>
        <w:drawing>
          <wp:inline distT="0" distB="0" distL="0" distR="0" wp14:anchorId="68DF9CCD" wp14:editId="7D96C882">
            <wp:extent cx="5505450" cy="6953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75430" cy="71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4C0E" w:rsidSect="00FF5858">
      <w:headerReference w:type="default" r:id="rId13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CD114" w14:textId="77777777" w:rsidR="00A67BE6" w:rsidRDefault="00A67BE6" w:rsidP="003A2B06">
      <w:pPr>
        <w:spacing w:after="0" w:line="240" w:lineRule="auto"/>
      </w:pPr>
      <w:r>
        <w:separator/>
      </w:r>
    </w:p>
  </w:endnote>
  <w:endnote w:type="continuationSeparator" w:id="0">
    <w:p w14:paraId="294AF7DF" w14:textId="77777777" w:rsidR="00A67BE6" w:rsidRDefault="00A67BE6" w:rsidP="003A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CD79E" w14:textId="77777777" w:rsidR="00A67BE6" w:rsidRDefault="00A67BE6" w:rsidP="003A2B06">
      <w:pPr>
        <w:spacing w:after="0" w:line="240" w:lineRule="auto"/>
      </w:pPr>
      <w:r>
        <w:separator/>
      </w:r>
    </w:p>
  </w:footnote>
  <w:footnote w:type="continuationSeparator" w:id="0">
    <w:p w14:paraId="414EA004" w14:textId="77777777" w:rsidR="00A67BE6" w:rsidRDefault="00A67BE6" w:rsidP="003A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3E3F6" w14:textId="131F001B" w:rsidR="003A2B06" w:rsidRDefault="003A2B06">
    <w:pPr>
      <w:pStyle w:val="Header"/>
    </w:pPr>
    <w:r>
      <w:rPr>
        <w:noProof/>
      </w:rPr>
      <w:drawing>
        <wp:inline distT="0" distB="0" distL="0" distR="0" wp14:anchorId="2753CEB9" wp14:editId="552E4A8D">
          <wp:extent cx="2476500" cy="609600"/>
          <wp:effectExtent l="0" t="0" r="0" b="0"/>
          <wp:docPr id="15" name="Picture 15" descr="Sinclair primary logo horizon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nclair primary logo horizonta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B2BD1"/>
    <w:multiLevelType w:val="hybridMultilevel"/>
    <w:tmpl w:val="57D88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21833"/>
    <w:multiLevelType w:val="hybridMultilevel"/>
    <w:tmpl w:val="CA22F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D42A02"/>
    <w:multiLevelType w:val="hybridMultilevel"/>
    <w:tmpl w:val="AC74503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" w15:restartNumberingAfterBreak="0">
    <w:nsid w:val="522E71F0"/>
    <w:multiLevelType w:val="hybridMultilevel"/>
    <w:tmpl w:val="854C56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2DF4BC9"/>
    <w:multiLevelType w:val="hybridMultilevel"/>
    <w:tmpl w:val="63761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125FEC"/>
    <w:multiLevelType w:val="hybridMultilevel"/>
    <w:tmpl w:val="5C965B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3640A98"/>
    <w:multiLevelType w:val="hybridMultilevel"/>
    <w:tmpl w:val="46689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910536">
    <w:abstractNumId w:val="3"/>
  </w:num>
  <w:num w:numId="2" w16cid:durableId="347097573">
    <w:abstractNumId w:val="4"/>
  </w:num>
  <w:num w:numId="3" w16cid:durableId="1346788138">
    <w:abstractNumId w:val="5"/>
  </w:num>
  <w:num w:numId="4" w16cid:durableId="699739642">
    <w:abstractNumId w:val="2"/>
  </w:num>
  <w:num w:numId="5" w16cid:durableId="882401937">
    <w:abstractNumId w:val="1"/>
  </w:num>
  <w:num w:numId="6" w16cid:durableId="1111438542">
    <w:abstractNumId w:val="6"/>
  </w:num>
  <w:num w:numId="7" w16cid:durableId="3380436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ExNTUwMjSxMDRV0lEKTi0uzszPAykwrAUAzNuzMSwAAAA="/>
  </w:docVars>
  <w:rsids>
    <w:rsidRoot w:val="00F52677"/>
    <w:rsid w:val="00010335"/>
    <w:rsid w:val="00010341"/>
    <w:rsid w:val="0005175D"/>
    <w:rsid w:val="00173BF7"/>
    <w:rsid w:val="00196517"/>
    <w:rsid w:val="001A25AA"/>
    <w:rsid w:val="001A2ABD"/>
    <w:rsid w:val="001C2BAD"/>
    <w:rsid w:val="002D1E57"/>
    <w:rsid w:val="00354A1A"/>
    <w:rsid w:val="003654AA"/>
    <w:rsid w:val="003A2B06"/>
    <w:rsid w:val="003A3F50"/>
    <w:rsid w:val="00487F75"/>
    <w:rsid w:val="004C50AA"/>
    <w:rsid w:val="004C6F5E"/>
    <w:rsid w:val="00520DD7"/>
    <w:rsid w:val="005250A9"/>
    <w:rsid w:val="005339D2"/>
    <w:rsid w:val="00565619"/>
    <w:rsid w:val="005F37EE"/>
    <w:rsid w:val="005F443B"/>
    <w:rsid w:val="00606CED"/>
    <w:rsid w:val="00637E34"/>
    <w:rsid w:val="0065315C"/>
    <w:rsid w:val="00653FEB"/>
    <w:rsid w:val="0069660A"/>
    <w:rsid w:val="006C0976"/>
    <w:rsid w:val="006F25B9"/>
    <w:rsid w:val="006F4C00"/>
    <w:rsid w:val="007348CA"/>
    <w:rsid w:val="00755860"/>
    <w:rsid w:val="00780426"/>
    <w:rsid w:val="007B5FA2"/>
    <w:rsid w:val="007F0054"/>
    <w:rsid w:val="00811086"/>
    <w:rsid w:val="00813A20"/>
    <w:rsid w:val="008D525F"/>
    <w:rsid w:val="00924962"/>
    <w:rsid w:val="009F517E"/>
    <w:rsid w:val="00A11532"/>
    <w:rsid w:val="00A43350"/>
    <w:rsid w:val="00A67BE6"/>
    <w:rsid w:val="00A973BF"/>
    <w:rsid w:val="00AC0A18"/>
    <w:rsid w:val="00AC1C80"/>
    <w:rsid w:val="00AD28AB"/>
    <w:rsid w:val="00AE2544"/>
    <w:rsid w:val="00AE2E98"/>
    <w:rsid w:val="00B44225"/>
    <w:rsid w:val="00B83D2F"/>
    <w:rsid w:val="00C14CF4"/>
    <w:rsid w:val="00C303C7"/>
    <w:rsid w:val="00C52A5C"/>
    <w:rsid w:val="00C80A95"/>
    <w:rsid w:val="00CD2C81"/>
    <w:rsid w:val="00CF774C"/>
    <w:rsid w:val="00D677E8"/>
    <w:rsid w:val="00D76E3F"/>
    <w:rsid w:val="00DB02F3"/>
    <w:rsid w:val="00DD4C0E"/>
    <w:rsid w:val="00E4364A"/>
    <w:rsid w:val="00ED428B"/>
    <w:rsid w:val="00F02BFE"/>
    <w:rsid w:val="00F10763"/>
    <w:rsid w:val="00F52677"/>
    <w:rsid w:val="00F55444"/>
    <w:rsid w:val="00F64ADA"/>
    <w:rsid w:val="00FF5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C4816"/>
  <w15:chartTrackingRefBased/>
  <w15:docId w15:val="{21AD08D1-4BEA-47F7-AC11-C1DF06FF6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xmsonormal">
    <w:name w:val="x_x_msonormal"/>
    <w:basedOn w:val="Normal"/>
    <w:rsid w:val="00F526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xmsolistparagraph">
    <w:name w:val="x_x_msolistparagraph"/>
    <w:basedOn w:val="Normal"/>
    <w:rsid w:val="00F526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52677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267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A2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B06"/>
  </w:style>
  <w:style w:type="paragraph" w:styleId="Footer">
    <w:name w:val="footer"/>
    <w:basedOn w:val="Normal"/>
    <w:link w:val="FooterChar"/>
    <w:uiPriority w:val="99"/>
    <w:unhideWhenUsed/>
    <w:rsid w:val="003A2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B06"/>
  </w:style>
  <w:style w:type="paragraph" w:customStyle="1" w:styleId="xxxmsolistparagraph">
    <w:name w:val="x_xxmsolistparagraph"/>
    <w:basedOn w:val="Normal"/>
    <w:rsid w:val="00354A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plaintext">
    <w:name w:val="x_msoplaintext"/>
    <w:basedOn w:val="Normal"/>
    <w:rsid w:val="00354A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354A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4A1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65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A25A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11532"/>
    <w:pPr>
      <w:ind w:left="720"/>
      <w:contextualSpacing/>
    </w:pPr>
  </w:style>
  <w:style w:type="paragraph" w:customStyle="1" w:styleId="xmsolistparagraph">
    <w:name w:val="x_msolistparagraph"/>
    <w:basedOn w:val="Normal"/>
    <w:rsid w:val="001C2BAD"/>
    <w:pPr>
      <w:spacing w:after="0" w:line="240" w:lineRule="auto"/>
      <w:ind w:left="720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7F00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4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F86A562AD613439F97BD1885184AF0" ma:contentTypeVersion="10" ma:contentTypeDescription="Create a new document." ma:contentTypeScope="" ma:versionID="b97b655976c68695ced375b807c14736">
  <xsd:schema xmlns:xsd="http://www.w3.org/2001/XMLSchema" xmlns:xs="http://www.w3.org/2001/XMLSchema" xmlns:p="http://schemas.microsoft.com/office/2006/metadata/properties" xmlns:ns3="2701c9c6-d5aa-4339-a372-6f2edbeadf7c" targetNamespace="http://schemas.microsoft.com/office/2006/metadata/properties" ma:root="true" ma:fieldsID="157ad165477efa61e633d29321cd9a6b" ns3:_="">
    <xsd:import namespace="2701c9c6-d5aa-4339-a372-6f2edbeadf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01c9c6-d5aa-4339-a372-6f2edbeadf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C8E35C-9A19-4D48-AC51-10EDFBF447CF}">
  <ds:schemaRefs>
    <ds:schemaRef ds:uri="http://schemas.microsoft.com/office/2006/documentManagement/types"/>
    <ds:schemaRef ds:uri="http://schemas.microsoft.com/office/infopath/2007/PartnerControls"/>
    <ds:schemaRef ds:uri="2701c9c6-d5aa-4339-a372-6f2edbeadf7c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2480B27-670F-4E4F-B552-5A04968FBA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6C197C-406A-43E6-A1B6-92235440EA2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229443-807B-4F83-B9AE-BD40DBA206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01c9c6-d5aa-4339-a372-6f2edbeadf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ogg</dc:creator>
  <cp:keywords/>
  <dc:description/>
  <cp:lastModifiedBy>Hogg, Alice</cp:lastModifiedBy>
  <cp:revision>2</cp:revision>
  <cp:lastPrinted>2023-02-07T19:06:00Z</cp:lastPrinted>
  <dcterms:created xsi:type="dcterms:W3CDTF">2024-01-24T21:36:00Z</dcterms:created>
  <dcterms:modified xsi:type="dcterms:W3CDTF">2024-01-24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F86A562AD613439F97BD1885184AF0</vt:lpwstr>
  </property>
</Properties>
</file>